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1CF6" w:rsidRPr="007E471C" w:rsidRDefault="0048348F" w:rsidP="007E471C">
      <w:pPr>
        <w:pStyle w:val="Title"/>
      </w:pPr>
      <w:r w:rsidRPr="007E471C">
        <w:t>Titel usw</w:t>
      </w:r>
    </w:p>
    <w:p w:rsidR="00641CF6" w:rsidRPr="007E471C" w:rsidRDefault="0048348F" w:rsidP="00D72FFE">
      <w:pPr>
        <w:pStyle w:val="Heading1"/>
      </w:pPr>
      <w:r w:rsidRPr="007E471C">
        <w:t>Ulf</w:t>
      </w:r>
    </w:p>
    <w:p w:rsidR="00641CF6" w:rsidRPr="007E471C" w:rsidRDefault="0048348F" w:rsidP="007E471C">
      <w:pPr>
        <w:pStyle w:val="Heading1"/>
      </w:pPr>
      <w:bookmarkStart w:id="0" w:name="hier-sollte-der-anfang-sein"/>
      <w:bookmarkEnd w:id="0"/>
      <w:r w:rsidRPr="007E471C">
        <w:t>Hier sollte der Anfang sein</w:t>
      </w:r>
    </w:p>
    <w:p w:rsidR="00641CF6" w:rsidRDefault="0048348F" w:rsidP="00812372">
      <w:pPr>
        <w:pStyle w:val="FirstParagraph"/>
      </w:pPr>
      <w:r>
        <w:t xml:space="preserve">This is an R Markdown document. </w:t>
      </w:r>
      <w:r w:rsidRPr="00812372">
        <w:t>Markdown</w:t>
      </w:r>
      <w:r>
        <w:t xml:space="preserve">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641CF6" w:rsidRPr="007E471C" w:rsidRDefault="0048348F" w:rsidP="007E471C">
      <w:pPr>
        <w:pStyle w:val="Heading1"/>
      </w:pPr>
      <w:bookmarkStart w:id="1" w:name="hier-geht-es-weiter"/>
      <w:bookmarkEnd w:id="1"/>
      <w:r w:rsidRPr="007E471C">
        <w:t>Hier geht es weiter</w:t>
      </w:r>
    </w:p>
    <w:p w:rsidR="00641CF6" w:rsidRDefault="0048348F">
      <w:pPr>
        <w:pStyle w:val="FirstParagraph"/>
      </w:pPr>
      <w:r>
        <w:t>W</w:t>
      </w:r>
      <w:r>
        <w:t xml:space="preserve">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41CF6" w:rsidRDefault="0048348F">
      <w:pPr>
        <w:pStyle w:val="SourceCode"/>
      </w:pPr>
      <w:r>
        <w:rPr>
          <w:rStyle w:val="KeywordTok"/>
        </w:rPr>
        <w:t>summa</w:t>
      </w:r>
      <w:r>
        <w:rPr>
          <w:rStyle w:val="KeywordTok"/>
        </w:rPr>
        <w:t>ry</w:t>
      </w:r>
      <w:r>
        <w:rPr>
          <w:rStyle w:val="NormalTok"/>
        </w:rPr>
        <w:t>(cars)</w:t>
      </w:r>
    </w:p>
    <w:p w:rsidR="00641CF6" w:rsidRDefault="0048348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</w:t>
      </w:r>
      <w:r>
        <w:rPr>
          <w:rStyle w:val="VerbatimChar"/>
        </w:rPr>
        <w:t>00</w:t>
      </w:r>
    </w:p>
    <w:p w:rsidR="00641CF6" w:rsidRDefault="0048348F" w:rsidP="007E471C">
      <w:pPr>
        <w:pStyle w:val="Heading2"/>
      </w:pPr>
      <w:bookmarkStart w:id="2" w:name="plots"/>
      <w:bookmarkEnd w:id="2"/>
      <w:r>
        <w:t>Plots</w:t>
      </w:r>
    </w:p>
    <w:p w:rsidR="00641CF6" w:rsidRDefault="0048348F">
      <w:pPr>
        <w:pStyle w:val="FirstParagraph"/>
      </w:pPr>
      <w:r>
        <w:t>You can also embed plots, for example:</w:t>
      </w:r>
    </w:p>
    <w:p w:rsidR="00641CF6" w:rsidRDefault="0048348F">
      <w:pPr>
        <w:pStyle w:val="Figure"/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tyl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CF6" w:rsidRDefault="0048348F" w:rsidP="007E471C">
      <w:pPr>
        <w:pStyle w:val="Heading2"/>
      </w:pPr>
      <w:bookmarkStart w:id="3" w:name="nach-dem-plot"/>
      <w:bookmarkEnd w:id="3"/>
      <w:r>
        <w:t>Nach dem Plot</w:t>
      </w:r>
    </w:p>
    <w:p w:rsidR="00641CF6" w:rsidRDefault="0048348F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641CF6" w:rsidRPr="007E471C" w:rsidRDefault="0048348F" w:rsidP="00D72FFE">
      <w:pPr>
        <w:pStyle w:val="Heading3"/>
      </w:pPr>
      <w:bookmarkStart w:id="4" w:name="was-soll-das"/>
      <w:bookmarkEnd w:id="4"/>
      <w:r w:rsidRPr="007E471C">
        <w:t>Was soll das</w:t>
      </w:r>
    </w:p>
    <w:p w:rsidR="00641CF6" w:rsidRPr="007E471C" w:rsidRDefault="0048348F" w:rsidP="00812372">
      <w:pPr>
        <w:rPr>
          <w:lang w:val="de-DE"/>
        </w:rPr>
      </w:pPr>
      <w:r w:rsidRPr="007E471C">
        <w:rPr>
          <w:lang w:val="de-DE"/>
        </w:rPr>
        <w:t>bla bla bla</w:t>
      </w:r>
    </w:p>
    <w:p w:rsidR="00641CF6" w:rsidRPr="007E471C" w:rsidRDefault="0048348F" w:rsidP="00D72FFE">
      <w:pPr>
        <w:pStyle w:val="Heading3"/>
      </w:pPr>
      <w:bookmarkStart w:id="5" w:name="was-soll-das-1"/>
      <w:bookmarkEnd w:id="5"/>
      <w:r w:rsidRPr="007E471C">
        <w:t>Was soll das</w:t>
      </w:r>
      <w:bookmarkStart w:id="6" w:name="_GoBack"/>
    </w:p>
    <w:p w:rsidR="00641CF6" w:rsidRPr="007E471C" w:rsidRDefault="0048348F">
      <w:pPr>
        <w:pStyle w:val="FirstParagraph"/>
        <w:rPr>
          <w:lang w:val="de-DE"/>
        </w:rPr>
      </w:pPr>
      <w:r w:rsidRPr="007E471C">
        <w:rPr>
          <w:lang w:val="de-DE"/>
        </w:rPr>
        <w:t>b</w:t>
      </w:r>
      <w:r w:rsidRPr="007E471C">
        <w:rPr>
          <w:lang w:val="de-DE"/>
        </w:rPr>
        <w:t>la bla bla</w:t>
      </w:r>
    </w:p>
    <w:p w:rsidR="00641CF6" w:rsidRPr="007E471C" w:rsidRDefault="0048348F" w:rsidP="00D72FFE">
      <w:pPr>
        <w:pStyle w:val="Heading3"/>
      </w:pPr>
      <w:bookmarkStart w:id="7" w:name="was-soll-das-2"/>
      <w:bookmarkEnd w:id="7"/>
      <w:bookmarkEnd w:id="6"/>
      <w:r w:rsidRPr="007E471C">
        <w:t>Was soll das</w:t>
      </w:r>
    </w:p>
    <w:p w:rsidR="00641CF6" w:rsidRDefault="0048348F">
      <w:pPr>
        <w:pStyle w:val="FirstParagraph"/>
        <w:rPr>
          <w:lang w:val="de-DE"/>
        </w:rPr>
      </w:pPr>
      <w:r w:rsidRPr="007E471C">
        <w:rPr>
          <w:lang w:val="de-DE"/>
        </w:rPr>
        <w:t>b</w:t>
      </w:r>
      <w:r w:rsidRPr="007E471C">
        <w:rPr>
          <w:lang w:val="de-DE"/>
        </w:rPr>
        <w:t>la b</w:t>
      </w:r>
      <w:r w:rsidRPr="007E471C">
        <w:rPr>
          <w:lang w:val="de-DE"/>
        </w:rPr>
        <w:t>la bla</w:t>
      </w:r>
    </w:p>
    <w:p w:rsidR="007E471C" w:rsidRPr="007E471C" w:rsidRDefault="007E471C" w:rsidP="00D72FFE">
      <w:pPr>
        <w:pStyle w:val="Heading4"/>
      </w:pPr>
      <w:r w:rsidRPr="007E471C">
        <w:t>Text Heading 4</w:t>
      </w:r>
    </w:p>
    <w:p w:rsidR="007E471C" w:rsidRDefault="007E471C" w:rsidP="00812372">
      <w:r w:rsidRPr="007E471C">
        <w:t xml:space="preserve">texttexttext </w:t>
      </w:r>
      <w:r w:rsidRPr="007E471C">
        <w:t>texttexttext</w:t>
      </w:r>
      <w:r>
        <w:t xml:space="preserve"> </w:t>
      </w:r>
      <w:r w:rsidRPr="007E471C">
        <w:t>texttexttext</w:t>
      </w:r>
      <w:r>
        <w:t xml:space="preserve"> </w:t>
      </w:r>
      <w:r w:rsidRPr="007E471C">
        <w:t>texttexttext</w:t>
      </w:r>
    </w:p>
    <w:p w:rsidR="007E471C" w:rsidRPr="007E471C" w:rsidRDefault="007E471C" w:rsidP="00D72FFE">
      <w:pPr>
        <w:pStyle w:val="Heading5"/>
      </w:pPr>
      <w:r>
        <w:t>Text Heading 5</w:t>
      </w:r>
    </w:p>
    <w:p w:rsidR="007E471C" w:rsidRDefault="007E471C" w:rsidP="00812372">
      <w:r w:rsidRPr="007E471C">
        <w:t>texttexttext texttexttext</w:t>
      </w:r>
      <w:r>
        <w:t xml:space="preserve"> </w:t>
      </w:r>
      <w:r w:rsidRPr="007E471C">
        <w:t>texttexttext</w:t>
      </w:r>
      <w:r>
        <w:t xml:space="preserve"> </w:t>
      </w:r>
      <w:r w:rsidRPr="007E471C">
        <w:t>texttexttext</w:t>
      </w:r>
    </w:p>
    <w:p w:rsidR="007E471C" w:rsidRPr="007E471C" w:rsidRDefault="007E471C" w:rsidP="007E471C">
      <w:pPr>
        <w:pStyle w:val="Textkrper"/>
      </w:pPr>
    </w:p>
    <w:sectPr w:rsidR="007E471C" w:rsidRPr="007E471C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348F" w:rsidRDefault="0048348F">
      <w:pPr>
        <w:spacing w:after="0"/>
      </w:pPr>
      <w:r>
        <w:separator/>
      </w:r>
    </w:p>
  </w:endnote>
  <w:endnote w:type="continuationSeparator" w:id="0">
    <w:p w:rsidR="0048348F" w:rsidRDefault="004834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348F" w:rsidRDefault="0048348F">
      <w:r>
        <w:separator/>
      </w:r>
    </w:p>
  </w:footnote>
  <w:footnote w:type="continuationSeparator" w:id="0">
    <w:p w:rsidR="0048348F" w:rsidRDefault="004834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98021A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7240B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60C85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C729CD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7EEB0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E9019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2D8E2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C762A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232392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296F9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A5ADA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427F21"/>
    <w:multiLevelType w:val="multilevel"/>
    <w:tmpl w:val="2D323D26"/>
    <w:styleLink w:val="Heading-Numbering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1AF3517"/>
    <w:multiLevelType w:val="multilevel"/>
    <w:tmpl w:val="D2F210EA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0" w:firstLine="57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567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40535428"/>
    <w:multiLevelType w:val="multilevel"/>
    <w:tmpl w:val="90D812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8348F"/>
    <w:rsid w:val="00492D7E"/>
    <w:rsid w:val="004E29B3"/>
    <w:rsid w:val="00590D07"/>
    <w:rsid w:val="00641CF6"/>
    <w:rsid w:val="00784D58"/>
    <w:rsid w:val="007E471C"/>
    <w:rsid w:val="00812372"/>
    <w:rsid w:val="008D6863"/>
    <w:rsid w:val="00B86B75"/>
    <w:rsid w:val="00BC48D5"/>
    <w:rsid w:val="00C36279"/>
    <w:rsid w:val="00D72FF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3239A6F-6992-4646-8315-048892F4F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812372"/>
    <w:pPr>
      <w:jc w:val="both"/>
    </w:pPr>
    <w:rPr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  <w:autoRedefine/>
    <w:rsid w:val="00812372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itle">
    <w:name w:val="Title"/>
    <w:autoRedefine/>
    <w:qFormat/>
    <w:rsid w:val="007E471C"/>
    <w:pPr>
      <w:jc w:val="center"/>
    </w:pPr>
    <w:rPr>
      <w:rFonts w:asciiTheme="majorHAnsi" w:eastAsiaTheme="majorEastAsia" w:hAnsiTheme="majorHAnsi" w:cstheme="majorBidi"/>
      <w:b/>
      <w:bCs/>
      <w:sz w:val="40"/>
      <w:szCs w:val="36"/>
      <w:lang w:val="de-DE"/>
    </w:rPr>
  </w:style>
  <w:style w:type="paragraph" w:customStyle="1" w:styleId="Heading1">
    <w:name w:val="Heading 1"/>
    <w:next w:val="Standard"/>
    <w:qFormat/>
    <w:rsid w:val="007E471C"/>
    <w:pPr>
      <w:numPr>
        <w:numId w:val="14"/>
      </w:numPr>
      <w:spacing w:before="720" w:after="360"/>
    </w:pPr>
    <w:rPr>
      <w:rFonts w:asciiTheme="majorHAnsi" w:eastAsiaTheme="majorEastAsia" w:hAnsiTheme="majorHAnsi" w:cstheme="majorBidi"/>
      <w:b/>
      <w:bCs/>
      <w:sz w:val="32"/>
      <w:szCs w:val="32"/>
      <w:lang w:val="de-DE"/>
    </w:rPr>
  </w:style>
  <w:style w:type="paragraph" w:customStyle="1" w:styleId="Heading2">
    <w:name w:val="Heading 2"/>
    <w:next w:val="Standard"/>
    <w:qFormat/>
    <w:rsid w:val="00812372"/>
    <w:pPr>
      <w:numPr>
        <w:ilvl w:val="1"/>
        <w:numId w:val="14"/>
      </w:numPr>
      <w:spacing w:before="480" w:after="24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customStyle="1" w:styleId="Heading3">
    <w:name w:val="Heading 3"/>
    <w:next w:val="Standard"/>
    <w:qFormat/>
    <w:rsid w:val="00812372"/>
    <w:pPr>
      <w:numPr>
        <w:ilvl w:val="2"/>
        <w:numId w:val="14"/>
      </w:numPr>
      <w:spacing w:before="240" w:after="120"/>
    </w:pPr>
    <w:rPr>
      <w:rFonts w:asciiTheme="majorHAnsi" w:eastAsiaTheme="majorEastAsia" w:hAnsiTheme="majorHAnsi" w:cstheme="majorBidi"/>
      <w:b/>
      <w:bCs/>
      <w:szCs w:val="28"/>
      <w:lang w:val="de-DE"/>
    </w:rPr>
  </w:style>
  <w:style w:type="paragraph" w:customStyle="1" w:styleId="Heading4">
    <w:name w:val="Heading 4"/>
    <w:next w:val="Standard"/>
    <w:autoRedefine/>
    <w:qFormat/>
    <w:rsid w:val="00D72FFE"/>
    <w:pPr>
      <w:numPr>
        <w:ilvl w:val="3"/>
        <w:numId w:val="14"/>
      </w:numPr>
      <w:spacing w:before="240" w:after="120"/>
    </w:pPr>
    <w:rPr>
      <w:b/>
      <w:i/>
    </w:rPr>
  </w:style>
  <w:style w:type="paragraph" w:customStyle="1" w:styleId="Heading5">
    <w:name w:val="Heading 5"/>
    <w:next w:val="Standard"/>
    <w:autoRedefine/>
    <w:qFormat/>
    <w:rsid w:val="00D72FFE"/>
    <w:pPr>
      <w:numPr>
        <w:ilvl w:val="4"/>
        <w:numId w:val="14"/>
      </w:numPr>
      <w:spacing w:before="120" w:after="60"/>
    </w:pPr>
    <w:rPr>
      <w:i/>
    </w:rPr>
  </w:style>
  <w:style w:type="numbering" w:customStyle="1" w:styleId="Heading-Numbering">
    <w:name w:val="Heading - Numbering"/>
    <w:basedOn w:val="KeineListe"/>
    <w:uiPriority w:val="99"/>
    <w:rsid w:val="00812372"/>
    <w:pPr>
      <w:numPr>
        <w:numId w:val="13"/>
      </w:numPr>
    </w:pPr>
  </w:style>
  <w:style w:type="character" w:customStyle="1" w:styleId="TextkrperZchn">
    <w:name w:val="Textkörper Zchn"/>
    <w:basedOn w:val="Absatz-Standardschriftart"/>
    <w:link w:val="Textkrper"/>
    <w:rsid w:val="00812372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8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 usw</vt:lpstr>
    </vt:vector>
  </TitlesOfParts>
  <Company/>
  <LinksUpToDate>false</LinksUpToDate>
  <CharactersWithSpaces>1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 usw</dc:title>
  <dc:creator>Ulf</dc:creator>
  <cp:lastModifiedBy>Ulf</cp:lastModifiedBy>
  <cp:revision>2</cp:revision>
  <dcterms:created xsi:type="dcterms:W3CDTF">2015-06-15T19:58:00Z</dcterms:created>
  <dcterms:modified xsi:type="dcterms:W3CDTF">2015-06-15T19:58:00Z</dcterms:modified>
</cp:coreProperties>
</file>